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EEA8A9" w14:textId="77777777" w:rsidR="00B13DFB" w:rsidRPr="00B47B78" w:rsidRDefault="00B13DFB" w:rsidP="00B47B78">
      <w:pPr>
        <w:rPr>
          <w:rFonts w:eastAsiaTheme="majorEastAsia"/>
          <w:sz w:val="2"/>
          <w:szCs w:val="2"/>
          <w:highlight w:val="lightGray"/>
          <w:lang w:bidi="ar-EG"/>
        </w:rPr>
        <w:sectPr w:rsidR="00B13DFB" w:rsidRPr="00B47B78" w:rsidSect="00343C50">
          <w:footerReference w:type="default" r:id="rId7"/>
          <w:type w:val="continuous"/>
          <w:pgSz w:w="12240" w:h="15840"/>
          <w:pgMar w:top="1440" w:right="1440" w:bottom="1440" w:left="1440" w:header="720" w:footer="720" w:gutter="0"/>
          <w:pgNumType w:start="39"/>
          <w:cols w:space="720"/>
          <w:docGrid w:linePitch="360"/>
        </w:sectPr>
      </w:pPr>
      <w:bookmarkStart w:id="0" w:name="_Toc107514295"/>
    </w:p>
    <w:p w14:paraId="76C95693" w14:textId="77777777" w:rsidR="00B13DFB" w:rsidRPr="00F95ED8" w:rsidRDefault="00B13DFB" w:rsidP="00F95ED8">
      <w:pPr>
        <w:pStyle w:val="Heading5"/>
      </w:pPr>
      <w:bookmarkStart w:id="1" w:name="_Toc107998894"/>
      <w:bookmarkStart w:id="2" w:name="_Toc108004635"/>
      <w:r w:rsidRPr="00F95ED8">
        <w:t>REFERENCES</w:t>
      </w:r>
      <w:bookmarkEnd w:id="0"/>
      <w:bookmarkEnd w:id="1"/>
      <w:bookmarkEnd w:id="2"/>
    </w:p>
    <w:p w14:paraId="250B36EC" w14:textId="77777777" w:rsidR="00B13DFB" w:rsidRPr="00E43F2B" w:rsidRDefault="00B13DFB" w:rsidP="00B13DFB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N. Hadjsaïd and J. C. Sabonnadière, “Smart Grids”, </w:t>
      </w:r>
      <w:r w:rsidRPr="00E43F2B">
        <w:rPr>
          <w:i/>
          <w:iCs/>
          <w:szCs w:val="26"/>
          <w:lang w:val="en-GB"/>
        </w:rPr>
        <w:t>Wiley &amp; Sons</w:t>
      </w:r>
      <w:r w:rsidRPr="00E43F2B">
        <w:rPr>
          <w:szCs w:val="26"/>
          <w:lang w:val="en-GB"/>
        </w:rPr>
        <w:t>, Inc., Hoboken, New Jersey, April 2012.</w:t>
      </w:r>
    </w:p>
    <w:p w14:paraId="3A46B667" w14:textId="77777777" w:rsidR="00B13DFB" w:rsidRPr="00E43F2B" w:rsidRDefault="00B13DFB" w:rsidP="00B13DFB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D. </w:t>
      </w:r>
      <w:hyperlink r:id="rId8" w:history="1">
        <w:r w:rsidRPr="00E43F2B">
          <w:rPr>
            <w:color w:val="0563C1"/>
            <w:szCs w:val="26"/>
            <w:u w:val="single"/>
            <w:lang w:val="en-GB"/>
          </w:rPr>
          <w:t>Vasiljević</w:t>
        </w:r>
      </w:hyperlink>
      <w:r w:rsidRPr="00E43F2B">
        <w:rPr>
          <w:szCs w:val="26"/>
          <w:lang w:val="en-GB"/>
        </w:rPr>
        <w:t xml:space="preserve">, “Classical and Evolutionary Algorithms in the Optimization of Optical Systems”, </w:t>
      </w:r>
      <w:r w:rsidRPr="00E43F2B">
        <w:rPr>
          <w:i/>
          <w:iCs/>
          <w:szCs w:val="26"/>
          <w:lang w:val="en-GB"/>
        </w:rPr>
        <w:t>Kluwer Academic Publishers, Springer</w:t>
      </w:r>
      <w:r w:rsidRPr="00E43F2B">
        <w:rPr>
          <w:szCs w:val="26"/>
          <w:lang w:val="en-GB"/>
        </w:rPr>
        <w:t>,</w:t>
      </w:r>
      <w:r w:rsidRPr="00E43F2B">
        <w:rPr>
          <w:i/>
          <w:iCs/>
          <w:szCs w:val="26"/>
          <w:lang w:val="en-GB"/>
        </w:rPr>
        <w:t xml:space="preserve"> </w:t>
      </w:r>
      <w:r w:rsidRPr="00E43F2B">
        <w:rPr>
          <w:szCs w:val="26"/>
          <w:lang w:val="en-GB"/>
        </w:rPr>
        <w:t>USA, 2002.</w:t>
      </w:r>
    </w:p>
    <w:p w14:paraId="45D06FE0" w14:textId="77777777" w:rsidR="00B13DFB" w:rsidRPr="00E43F2B" w:rsidRDefault="00B13DFB" w:rsidP="00B13DFB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M. Madrigal and Victor H. Quintana, “An Analytical Solution to the Economic Dispatch Problem”, </w:t>
      </w:r>
      <w:r w:rsidRPr="00E43F2B">
        <w:rPr>
          <w:i/>
          <w:iCs/>
          <w:szCs w:val="26"/>
          <w:lang w:val="en-GB"/>
        </w:rPr>
        <w:t>IEEE Power Engineering Review</w:t>
      </w:r>
      <w:r w:rsidRPr="00E43F2B">
        <w:rPr>
          <w:szCs w:val="26"/>
          <w:lang w:val="en-GB"/>
        </w:rPr>
        <w:t>, Vol. 20, No.9, pp. 52-55, September 2000.</w:t>
      </w:r>
    </w:p>
    <w:p w14:paraId="6860B1C6" w14:textId="77777777" w:rsidR="00B13DFB" w:rsidRPr="00E43F2B" w:rsidRDefault="00B13DFB" w:rsidP="00B13DFB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X. S. Yang, "A New Metaheuristic Bat-Inspired Algorithm", </w:t>
      </w:r>
      <w:r w:rsidRPr="00E43F2B">
        <w:rPr>
          <w:i/>
          <w:iCs/>
          <w:szCs w:val="26"/>
          <w:lang w:val="en-GB"/>
        </w:rPr>
        <w:t>Nature inspired cooperative strategies for optimization (NICSO)</w:t>
      </w:r>
      <w:r w:rsidRPr="00E43F2B">
        <w:rPr>
          <w:szCs w:val="26"/>
          <w:lang w:val="en-GB"/>
        </w:rPr>
        <w:t>, Springer, Vol. 284, pp. 65-74, 2010.</w:t>
      </w:r>
    </w:p>
    <w:p w14:paraId="6090EB1E" w14:textId="77777777" w:rsidR="00B13DFB" w:rsidRPr="00E43F2B" w:rsidRDefault="00B13DFB" w:rsidP="00B13DFB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37029E">
        <w:t>Dorigo, Marco &amp; Birattari, Mauro &amp; Stützle, Thomas. (2006). Ant Colony Optimization. Computational Intelligence Magazine, IEEE. 1. 28-39. 10.1109/MCI.2006.329691.</w:t>
      </w:r>
    </w:p>
    <w:p w14:paraId="3298D735" w14:textId="77777777" w:rsidR="00B13DFB" w:rsidRPr="00CE6EEC" w:rsidRDefault="00B13DFB" w:rsidP="00B13DFB">
      <w:pPr>
        <w:numPr>
          <w:ilvl w:val="0"/>
          <w:numId w:val="2"/>
        </w:numPr>
        <w:spacing w:after="0" w:line="259" w:lineRule="auto"/>
        <w:jc w:val="left"/>
        <w:rPr>
          <w:szCs w:val="26"/>
          <w:lang w:val="en-GB"/>
        </w:rPr>
      </w:pPr>
      <w:r w:rsidRPr="00CE6EEC">
        <w:rPr>
          <w:szCs w:val="26"/>
          <w:lang w:val="en-GB"/>
        </w:rPr>
        <w:t>Lindfield, G., &amp; Penny, J. (2017). Particle Swarm Optimization Algorithms. Introduction to Nature-Inspired Optimization, 49–68. https://doi.org/10.1016/b978-0-12-803636-5.00003-7</w:t>
      </w:r>
    </w:p>
    <w:p w14:paraId="2C84E904" w14:textId="77777777" w:rsidR="00B13DFB" w:rsidRPr="00E43F2B" w:rsidRDefault="00B13DFB" w:rsidP="00B13DFB">
      <w:pPr>
        <w:numPr>
          <w:ilvl w:val="0"/>
          <w:numId w:val="2"/>
        </w:numPr>
        <w:spacing w:after="0" w:line="259" w:lineRule="auto"/>
        <w:jc w:val="left"/>
        <w:rPr>
          <w:szCs w:val="26"/>
          <w:lang w:val="en-GB"/>
        </w:rPr>
      </w:pPr>
      <w:r w:rsidRPr="00CE6EEC">
        <w:rPr>
          <w:szCs w:val="26"/>
          <w:lang w:val="en-GB"/>
        </w:rPr>
        <w:t>‌</w:t>
      </w:r>
      <w:r w:rsidRPr="001B6E05">
        <w:t xml:space="preserve">A.Hashim, Fatma &amp; Hussain, Kashif &amp; Houssein, Essam &amp; Mabrouk, Mai &amp; Al-Atabany, Walid. (2021). Archimedes optimization algorithm: a new metaheuristic algorithm for solving optimization problems. Applied Intelligence. 51. 1-21. 10.1007/s10489-020-01893-z. </w:t>
      </w:r>
      <w:r>
        <w:t>‌</w:t>
      </w:r>
      <w:r w:rsidRPr="00E43F2B">
        <w:rPr>
          <w:szCs w:val="26"/>
          <w:lang w:val="en-GB"/>
        </w:rPr>
        <w:t xml:space="preserve">R. Natarajan, “Power System Capacitors”, </w:t>
      </w:r>
      <w:r w:rsidRPr="00E43F2B">
        <w:rPr>
          <w:i/>
          <w:iCs/>
          <w:szCs w:val="26"/>
          <w:lang w:val="en-GB"/>
        </w:rPr>
        <w:t>CRC Press</w:t>
      </w:r>
      <w:r w:rsidRPr="00E43F2B">
        <w:rPr>
          <w:szCs w:val="26"/>
          <w:lang w:val="en-GB"/>
        </w:rPr>
        <w:t xml:space="preserve">, </w:t>
      </w:r>
      <w:r w:rsidRPr="00E43F2B">
        <w:rPr>
          <w:i/>
          <w:iCs/>
          <w:szCs w:val="26"/>
          <w:lang w:val="en-GB"/>
        </w:rPr>
        <w:t>Taylor &amp; Francis Group</w:t>
      </w:r>
      <w:r w:rsidRPr="00E43F2B">
        <w:rPr>
          <w:szCs w:val="26"/>
          <w:lang w:val="en-GB"/>
        </w:rPr>
        <w:t>, March 2005.</w:t>
      </w:r>
    </w:p>
    <w:p w14:paraId="01EC135A" w14:textId="77777777" w:rsidR="00B13DFB" w:rsidRPr="00E43F2B" w:rsidRDefault="00B13DFB" w:rsidP="00B13DFB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J. A. Momoh, S. Meliopoulos and R. Saint, “Centralized and Distributed Generated Power Systems-A Comparison Approach: Future Grid Initiative White Paper”, </w:t>
      </w:r>
      <w:r w:rsidRPr="00E43F2B">
        <w:rPr>
          <w:i/>
          <w:iCs/>
          <w:szCs w:val="26"/>
          <w:lang w:val="en-GB"/>
        </w:rPr>
        <w:t>Power Systems Engineering Research Center</w:t>
      </w:r>
      <w:r w:rsidRPr="00E43F2B">
        <w:rPr>
          <w:szCs w:val="26"/>
          <w:lang w:val="en-GB"/>
        </w:rPr>
        <w:t xml:space="preserve"> </w:t>
      </w:r>
      <w:r w:rsidRPr="00E43F2B">
        <w:rPr>
          <w:i/>
          <w:iCs/>
          <w:szCs w:val="26"/>
          <w:lang w:val="en-GB"/>
        </w:rPr>
        <w:t>(PSERC)</w:t>
      </w:r>
      <w:r w:rsidRPr="00E43F2B">
        <w:rPr>
          <w:szCs w:val="26"/>
          <w:lang w:val="en-GB"/>
        </w:rPr>
        <w:t>, Howard University, USA, June 2012.</w:t>
      </w:r>
    </w:p>
    <w:p w14:paraId="58AF0F74" w14:textId="77777777" w:rsidR="00B13DFB" w:rsidRPr="00E43F2B" w:rsidRDefault="00B13DFB" w:rsidP="00B13DFB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M. Esmaili, E. C. Firozjaee and H. A. Shayanfar, “Optimal Placement of Distributed Generations Considering Voltage Stability and Power Losses with Observing Voltage-Related Constraints”, </w:t>
      </w:r>
      <w:r w:rsidRPr="00E43F2B">
        <w:rPr>
          <w:i/>
          <w:iCs/>
          <w:szCs w:val="26"/>
          <w:lang w:val="en-GB"/>
        </w:rPr>
        <w:t>Applied Energy</w:t>
      </w:r>
      <w:r w:rsidRPr="00E43F2B">
        <w:rPr>
          <w:szCs w:val="26"/>
          <w:lang w:val="en-GB"/>
        </w:rPr>
        <w:t>, Vol. 113, pp. 1252-1260, January 2014.</w:t>
      </w:r>
    </w:p>
    <w:p w14:paraId="4EF0B1FB" w14:textId="77777777" w:rsidR="00B13DFB" w:rsidRPr="00E43F2B" w:rsidRDefault="00B13DFB" w:rsidP="00B13DFB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 T. Gözel and M. H. Hocaoglu, “An Analytical Method for the Sizing and Siting of Distributed Generators in Radial Systems”, </w:t>
      </w:r>
      <w:r w:rsidRPr="00E43F2B">
        <w:rPr>
          <w:i/>
          <w:iCs/>
          <w:szCs w:val="26"/>
          <w:lang w:val="en-GB"/>
        </w:rPr>
        <w:t>Electric Power Systems Research</w:t>
      </w:r>
      <w:r w:rsidRPr="00E43F2B">
        <w:rPr>
          <w:szCs w:val="26"/>
          <w:lang w:val="en-GB"/>
        </w:rPr>
        <w:t>, Vol. 79, No. 6, pp. 912-918, June 2009.</w:t>
      </w:r>
    </w:p>
    <w:p w14:paraId="02E8B6B0" w14:textId="77777777" w:rsidR="00B13DFB" w:rsidRPr="00E43F2B" w:rsidRDefault="00B13DFB" w:rsidP="00B13DFB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 S. Devi and M Geethanjali, “Application of Modified Bacterial Foraging Optimization Algorithm for Optimal Placement and Sizing of Distributed Generation”, </w:t>
      </w:r>
      <w:r w:rsidRPr="00E43F2B">
        <w:rPr>
          <w:i/>
          <w:iCs/>
          <w:szCs w:val="26"/>
          <w:lang w:val="en-GB"/>
        </w:rPr>
        <w:t>Expert Systems with Applications</w:t>
      </w:r>
      <w:r w:rsidRPr="00E43F2B">
        <w:rPr>
          <w:szCs w:val="26"/>
          <w:lang w:val="en-GB"/>
        </w:rPr>
        <w:t>, Vol. 41, No. 6, pp. 2772-2781, May 2014.</w:t>
      </w:r>
    </w:p>
    <w:p w14:paraId="34B542DF" w14:textId="77777777" w:rsidR="00B13DFB" w:rsidRPr="00E43F2B" w:rsidRDefault="00B13DFB" w:rsidP="00B13DFB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 S. Biswas, S. K. Goswami and A. Chatterjee, “Optimum Distributed Generation Placement with voltage Sag Effect Minimization”, </w:t>
      </w:r>
      <w:r w:rsidRPr="00E43F2B">
        <w:rPr>
          <w:i/>
          <w:iCs/>
          <w:szCs w:val="26"/>
          <w:lang w:val="en-GB"/>
        </w:rPr>
        <w:t>Energy Conversion and Management</w:t>
      </w:r>
      <w:r w:rsidRPr="00E43F2B">
        <w:rPr>
          <w:szCs w:val="26"/>
          <w:lang w:val="en-GB"/>
        </w:rPr>
        <w:t>, Vol. 53, No. 1, pp. 163-174, January 2012.</w:t>
      </w:r>
    </w:p>
    <w:p w14:paraId="28D3430D" w14:textId="77777777" w:rsidR="00B13DFB" w:rsidRPr="00E43F2B" w:rsidRDefault="00B13DFB" w:rsidP="00B13DFB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R. S. Rao, S. V.L. Narasimham and M. Ramalingaraju, “Optimal Capacitor Placement in A Radial Distribution System Using Plant Growth Simulation Algorithm”, </w:t>
      </w:r>
      <w:r w:rsidRPr="00E43F2B">
        <w:rPr>
          <w:i/>
          <w:iCs/>
          <w:szCs w:val="26"/>
          <w:lang w:val="en-GB"/>
        </w:rPr>
        <w:t>International Journal of Electrical Power and Energy Systems</w:t>
      </w:r>
      <w:r w:rsidRPr="00E43F2B">
        <w:rPr>
          <w:szCs w:val="26"/>
          <w:lang w:val="en-GB"/>
        </w:rPr>
        <w:t>, Vol. 33, No. 5, pp. 1133-1139, June 2011.</w:t>
      </w:r>
    </w:p>
    <w:p w14:paraId="4BC012A1" w14:textId="77777777" w:rsidR="00B13DFB" w:rsidRPr="00E43F2B" w:rsidRDefault="00B13DFB" w:rsidP="00B13DFB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S. M. Tabatabaei and B. Vahidi, “Bacterial Foraging Solution Based Fuzzy Logic Decision for Optimal Capacitor Allocation in Radial Distribution System”, </w:t>
      </w:r>
      <w:r w:rsidRPr="00E43F2B">
        <w:rPr>
          <w:i/>
          <w:iCs/>
          <w:szCs w:val="26"/>
          <w:lang w:val="en-GB"/>
        </w:rPr>
        <w:t>Electric Power Systems Research</w:t>
      </w:r>
      <w:r w:rsidRPr="00E43F2B">
        <w:rPr>
          <w:szCs w:val="26"/>
          <w:lang w:val="en-GB"/>
        </w:rPr>
        <w:t>, Vol. 81, No. 4, pp. 1045-1050, April 2011.</w:t>
      </w:r>
    </w:p>
    <w:p w14:paraId="22977A37" w14:textId="77777777" w:rsidR="00B13DFB" w:rsidRPr="00E43F2B" w:rsidRDefault="00B13DFB" w:rsidP="00B13DFB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M. D. Reddy and V. C. V. Reddy, “Optimal Capacitor Placement Using Fuzzy and Real Coded Genetic Algorithm for Maximum Savings”, </w:t>
      </w:r>
      <w:r w:rsidRPr="00E43F2B">
        <w:rPr>
          <w:i/>
          <w:iCs/>
          <w:szCs w:val="26"/>
          <w:lang w:val="en-GB"/>
        </w:rPr>
        <w:t>Journal of Theoretical and Applied Information Technology</w:t>
      </w:r>
      <w:r w:rsidRPr="00E43F2B">
        <w:rPr>
          <w:szCs w:val="26"/>
          <w:lang w:val="en-GB"/>
        </w:rPr>
        <w:t>, pp. 219-226, 2008.</w:t>
      </w:r>
    </w:p>
    <w:p w14:paraId="28384DA6" w14:textId="77777777" w:rsidR="00B13DFB" w:rsidRPr="00E43F2B" w:rsidRDefault="00B13DFB" w:rsidP="00B13DFB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 A. El-Fergany and A. Y. Abdelaziz, “Efficient Heuristic-Based Approach for Multi-Objective Capacitor Allocation in Radial Distribution Networks”, </w:t>
      </w:r>
      <w:r w:rsidRPr="00E43F2B">
        <w:rPr>
          <w:i/>
          <w:iCs/>
          <w:szCs w:val="26"/>
          <w:lang w:val="en-GB"/>
        </w:rPr>
        <w:t>IET, Generation, Transmission &amp; Distribution</w:t>
      </w:r>
      <w:r w:rsidRPr="00E43F2B">
        <w:rPr>
          <w:szCs w:val="26"/>
          <w:lang w:val="en-GB"/>
        </w:rPr>
        <w:t>, Vol. 8, No.1, pp. 70-80, January 2014.</w:t>
      </w:r>
    </w:p>
    <w:p w14:paraId="13079F97" w14:textId="77777777" w:rsidR="00B13DFB" w:rsidRPr="00E43F2B" w:rsidRDefault="00B13DFB" w:rsidP="00B13DFB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D. Q. Hung and N. Mithulananthan, “Loss Reduction and Loadability Enhancement with DG: A Dual-Index Analytical Approach”, </w:t>
      </w:r>
      <w:r w:rsidRPr="00E43F2B">
        <w:rPr>
          <w:i/>
          <w:iCs/>
          <w:szCs w:val="26"/>
          <w:lang w:val="en-GB"/>
        </w:rPr>
        <w:t>Applied Energy</w:t>
      </w:r>
      <w:r w:rsidRPr="00E43F2B">
        <w:rPr>
          <w:szCs w:val="26"/>
          <w:lang w:val="en-GB"/>
        </w:rPr>
        <w:t>, Vol. 115, pp. 233-241, February 2014.</w:t>
      </w:r>
    </w:p>
    <w:p w14:paraId="268225DF" w14:textId="77777777" w:rsidR="00B13DFB" w:rsidRPr="00E43F2B" w:rsidRDefault="00B13DFB" w:rsidP="00B13DFB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 Emadi, “Advanced Electric Drive Vehicles”, </w:t>
      </w:r>
      <w:r w:rsidRPr="00E43F2B">
        <w:rPr>
          <w:i/>
          <w:iCs/>
          <w:szCs w:val="26"/>
          <w:lang w:val="en-GB"/>
        </w:rPr>
        <w:t>Energy, Power Electronics, and Machines</w:t>
      </w:r>
      <w:r w:rsidRPr="00E43F2B">
        <w:rPr>
          <w:szCs w:val="26"/>
          <w:lang w:val="en-GB"/>
        </w:rPr>
        <w:t>,</w:t>
      </w:r>
      <w:r w:rsidRPr="00E43F2B">
        <w:rPr>
          <w:i/>
          <w:iCs/>
          <w:szCs w:val="26"/>
          <w:lang w:val="en-GB"/>
        </w:rPr>
        <w:t xml:space="preserve"> CRC Press</w:t>
      </w:r>
      <w:r w:rsidRPr="00E43F2B">
        <w:rPr>
          <w:szCs w:val="26"/>
          <w:lang w:val="en-GB"/>
        </w:rPr>
        <w:t xml:space="preserve">, </w:t>
      </w:r>
      <w:r w:rsidRPr="00E43F2B">
        <w:rPr>
          <w:i/>
          <w:iCs/>
          <w:szCs w:val="26"/>
          <w:lang w:val="en-GB"/>
        </w:rPr>
        <w:t>Taylor &amp; Francis Group</w:t>
      </w:r>
      <w:r w:rsidRPr="00E43F2B">
        <w:rPr>
          <w:szCs w:val="26"/>
          <w:lang w:val="en-GB"/>
        </w:rPr>
        <w:t>, October 2014.</w:t>
      </w:r>
    </w:p>
    <w:p w14:paraId="69F39076" w14:textId="77777777" w:rsidR="00B13DFB" w:rsidRPr="00E43F2B" w:rsidRDefault="00B13DFB" w:rsidP="00B13DFB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 Chambers, B. Schnoor and S. Hamilton, “Distributed Generation: A Nontechnical Guide”, </w:t>
      </w:r>
      <w:r w:rsidRPr="00E43F2B">
        <w:rPr>
          <w:i/>
          <w:iCs/>
          <w:szCs w:val="26"/>
          <w:lang w:val="en-GB"/>
        </w:rPr>
        <w:t>PennWell Publication</w:t>
      </w:r>
      <w:r w:rsidRPr="00E43F2B">
        <w:rPr>
          <w:szCs w:val="26"/>
          <w:lang w:val="en-GB"/>
        </w:rPr>
        <w:t>, USA, February 2001.</w:t>
      </w:r>
    </w:p>
    <w:p w14:paraId="3FF9DE67" w14:textId="77777777" w:rsidR="00B13DFB" w:rsidRPr="00E43F2B" w:rsidRDefault="00B13DFB" w:rsidP="00B13DFB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M. H. Nehrir and C. Wang, “Modeling and Control of Fuel Cells: Distributed Generation Applications”, </w:t>
      </w:r>
      <w:r w:rsidRPr="00E43F2B">
        <w:rPr>
          <w:i/>
          <w:iCs/>
          <w:szCs w:val="26"/>
          <w:lang w:val="en-GB"/>
        </w:rPr>
        <w:t>Wiley-IEEE Press</w:t>
      </w:r>
      <w:r w:rsidRPr="00E43F2B">
        <w:rPr>
          <w:szCs w:val="26"/>
          <w:lang w:val="en-GB"/>
        </w:rPr>
        <w:t>, Inc., Hoboken, New Jersey, April 2009.</w:t>
      </w:r>
    </w:p>
    <w:p w14:paraId="6FD5DF98" w14:textId="77777777" w:rsidR="00B13DFB" w:rsidRPr="00E43F2B" w:rsidRDefault="00B13DFB" w:rsidP="00B13DFB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S. Devi and M Geethanjali, “Optimal Location and Sizing Determination of Distributed Generation and DSTATCOM Using Particle Swarm Optimization Algorithm”, </w:t>
      </w:r>
      <w:r w:rsidRPr="00E43F2B">
        <w:rPr>
          <w:i/>
          <w:iCs/>
          <w:szCs w:val="26"/>
          <w:lang w:val="en-GB"/>
        </w:rPr>
        <w:t>Journal of Electrical Power and Energy Systems</w:t>
      </w:r>
      <w:r w:rsidRPr="00E43F2B">
        <w:rPr>
          <w:szCs w:val="26"/>
          <w:lang w:val="en-GB"/>
        </w:rPr>
        <w:t>, Vol. 62, pp. 562-570, November 2014.</w:t>
      </w:r>
    </w:p>
    <w:p w14:paraId="7AEFC3AD" w14:textId="77777777" w:rsidR="00B13DFB" w:rsidRPr="00E43F2B" w:rsidRDefault="00B13DFB" w:rsidP="00B13DFB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S. S. Ramalakshmi, “Optimal Siting and Sizing of Distributed Generation Using Fuzzy-EP”, </w:t>
      </w:r>
      <w:r w:rsidRPr="00E43F2B">
        <w:rPr>
          <w:i/>
          <w:iCs/>
          <w:szCs w:val="26"/>
          <w:lang w:val="en-GB"/>
        </w:rPr>
        <w:t xml:space="preserve">International Conference on </w:t>
      </w:r>
      <w:hyperlink r:id="rId9" w:history="1">
        <w:r w:rsidRPr="00E43F2B">
          <w:rPr>
            <w:i/>
            <w:iCs/>
            <w:color w:val="0563C1"/>
            <w:szCs w:val="26"/>
            <w:u w:val="single"/>
            <w:lang w:val="en-GB"/>
          </w:rPr>
          <w:t>Recent Advancements in Electrical, Electronics and Control Engineering (ICONRAEECE)</w:t>
        </w:r>
        <w:r w:rsidRPr="00E43F2B">
          <w:rPr>
            <w:color w:val="0563C1"/>
            <w:szCs w:val="26"/>
            <w:u w:val="single"/>
            <w:lang w:val="en-GB"/>
          </w:rPr>
          <w:t>,</w:t>
        </w:r>
      </w:hyperlink>
      <w:r w:rsidRPr="00E43F2B">
        <w:rPr>
          <w:szCs w:val="26"/>
          <w:lang w:val="en-GB"/>
        </w:rPr>
        <w:t xml:space="preserve"> pp. 470-477, 15-17 December, 2011.</w:t>
      </w:r>
    </w:p>
    <w:p w14:paraId="5B32AE9F" w14:textId="77777777" w:rsidR="00B13DFB" w:rsidRPr="009A3F2F" w:rsidRDefault="00B13DFB" w:rsidP="00B13DFB">
      <w:pPr>
        <w:numPr>
          <w:ilvl w:val="0"/>
          <w:numId w:val="2"/>
        </w:numPr>
        <w:tabs>
          <w:tab w:val="num" w:pos="426"/>
          <w:tab w:val="num" w:pos="749"/>
        </w:tabs>
        <w:spacing w:after="0" w:line="259" w:lineRule="auto"/>
        <w:ind w:left="426" w:hanging="284"/>
        <w:jc w:val="left"/>
        <w:rPr>
          <w:szCs w:val="26"/>
          <w:lang w:val="en-GB"/>
        </w:rPr>
        <w:sectPr w:rsidR="00B13DFB" w:rsidRPr="009A3F2F" w:rsidSect="00343C50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E43F2B">
        <w:rPr>
          <w:szCs w:val="26"/>
          <w:lang w:val="en-GB"/>
        </w:rPr>
        <w:t xml:space="preserve">Z. Wang, F. Chen and J. Li, “Implementing Transformer Nodal Admittance Matrices Into Backward/Forward Sweep-Based Power Flow Analysis for Unbalanced Radial Distribution Systems”, </w:t>
      </w:r>
      <w:r w:rsidRPr="00E43F2B">
        <w:rPr>
          <w:i/>
          <w:iCs/>
          <w:szCs w:val="26"/>
          <w:lang w:val="en-GB"/>
        </w:rPr>
        <w:t>IEEE Transactions on Power Systems</w:t>
      </w:r>
      <w:r w:rsidRPr="00E43F2B">
        <w:rPr>
          <w:szCs w:val="26"/>
          <w:lang w:val="en-GB"/>
        </w:rPr>
        <w:t>, Vol. 19, No. 4, pp. 1831-1836, November 2004.</w:t>
      </w:r>
    </w:p>
    <w:p w14:paraId="22BC79A2" w14:textId="77777777" w:rsidR="00FC45C7" w:rsidRDefault="00FC45C7"/>
    <w:sectPr w:rsidR="00FC45C7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EE63DF" w14:textId="77777777" w:rsidR="00CC06E5" w:rsidRDefault="00CC06E5">
      <w:pPr>
        <w:spacing w:after="0" w:line="240" w:lineRule="auto"/>
      </w:pPr>
      <w:r>
        <w:separator/>
      </w:r>
    </w:p>
  </w:endnote>
  <w:endnote w:type="continuationSeparator" w:id="0">
    <w:p w14:paraId="0E5742E4" w14:textId="77777777" w:rsidR="00CC06E5" w:rsidRDefault="00CC06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7156203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261DD75" w14:textId="77777777" w:rsidR="00B13DFB" w:rsidRDefault="00B13DF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F79A739" w14:textId="77777777" w:rsidR="00B13DFB" w:rsidRDefault="00B13D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253489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A68F3A1" w14:textId="77777777" w:rsidR="00CB1C34" w:rsidRDefault="002D0131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7572F91" w14:textId="77777777" w:rsidR="00CB1C34" w:rsidRDefault="00CC06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388508" w14:textId="77777777" w:rsidR="00CC06E5" w:rsidRDefault="00CC06E5">
      <w:pPr>
        <w:spacing w:after="0" w:line="240" w:lineRule="auto"/>
      </w:pPr>
      <w:r>
        <w:separator/>
      </w:r>
    </w:p>
  </w:footnote>
  <w:footnote w:type="continuationSeparator" w:id="0">
    <w:p w14:paraId="2F5DFCE8" w14:textId="77777777" w:rsidR="00CC06E5" w:rsidRDefault="00CC06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430A95"/>
    <w:multiLevelType w:val="multilevel"/>
    <w:tmpl w:val="BD46C468"/>
    <w:lvl w:ilvl="0">
      <w:start w:val="1"/>
      <w:numFmt w:val="decimal"/>
      <w:pStyle w:val="Heading1"/>
      <w:lvlText w:val="%1."/>
      <w:lvlJc w:val="left"/>
      <w:pPr>
        <w:ind w:left="474" w:hanging="384"/>
      </w:pPr>
      <w:rPr>
        <w:rFonts w:hint="default"/>
        <w:color w:val="FFFFFF" w:themeColor="background1"/>
      </w:rPr>
    </w:lvl>
    <w:lvl w:ilvl="1">
      <w:start w:val="1"/>
      <w:numFmt w:val="decimal"/>
      <w:pStyle w:val="Heading2"/>
      <w:lvlText w:val="%1.%2."/>
      <w:lvlJc w:val="left"/>
      <w:pPr>
        <w:ind w:left="810" w:hanging="72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7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3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53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90" w:hanging="1800"/>
      </w:pPr>
      <w:rPr>
        <w:rFonts w:hint="default"/>
      </w:rPr>
    </w:lvl>
  </w:abstractNum>
  <w:abstractNum w:abstractNumId="1" w15:restartNumberingAfterBreak="0">
    <w:nsid w:val="41981B21"/>
    <w:multiLevelType w:val="multilevel"/>
    <w:tmpl w:val="2C307E50"/>
    <w:lvl w:ilvl="0">
      <w:start w:val="1"/>
      <w:numFmt w:val="decimal"/>
      <w:lvlText w:val="[%1]"/>
      <w:lvlJc w:val="center"/>
      <w:pPr>
        <w:tabs>
          <w:tab w:val="num" w:pos="607"/>
        </w:tabs>
        <w:ind w:left="607" w:hanging="607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362240913">
    <w:abstractNumId w:val="0"/>
  </w:num>
  <w:num w:numId="2" w16cid:durableId="4832818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87855897">
    <w:abstractNumId w:val="0"/>
  </w:num>
  <w:num w:numId="4" w16cid:durableId="1506364389">
    <w:abstractNumId w:val="0"/>
  </w:num>
  <w:num w:numId="5" w16cid:durableId="1556231590">
    <w:abstractNumId w:val="0"/>
  </w:num>
  <w:num w:numId="6" w16cid:durableId="15966685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wNDA2NTQ3tzAzsDRT0lEKTi0uzszPAykwrAUAqwUhyiwAAAA="/>
  </w:docVars>
  <w:rsids>
    <w:rsidRoot w:val="00CD4FCE"/>
    <w:rsid w:val="000A1DDC"/>
    <w:rsid w:val="000A61EE"/>
    <w:rsid w:val="00142F5F"/>
    <w:rsid w:val="00173BE0"/>
    <w:rsid w:val="0019003E"/>
    <w:rsid w:val="001C589C"/>
    <w:rsid w:val="00216164"/>
    <w:rsid w:val="002A5F71"/>
    <w:rsid w:val="002D0131"/>
    <w:rsid w:val="002D628D"/>
    <w:rsid w:val="002F6B76"/>
    <w:rsid w:val="00370ADD"/>
    <w:rsid w:val="00397DA2"/>
    <w:rsid w:val="003A0938"/>
    <w:rsid w:val="004C62B7"/>
    <w:rsid w:val="00677434"/>
    <w:rsid w:val="0070026E"/>
    <w:rsid w:val="00701200"/>
    <w:rsid w:val="007618ED"/>
    <w:rsid w:val="007904F6"/>
    <w:rsid w:val="00793A97"/>
    <w:rsid w:val="007C566C"/>
    <w:rsid w:val="008127E0"/>
    <w:rsid w:val="0088722A"/>
    <w:rsid w:val="008C1A54"/>
    <w:rsid w:val="008E25B7"/>
    <w:rsid w:val="00910BDB"/>
    <w:rsid w:val="009A248C"/>
    <w:rsid w:val="009D13FA"/>
    <w:rsid w:val="00A37A86"/>
    <w:rsid w:val="00A537B9"/>
    <w:rsid w:val="00AB412F"/>
    <w:rsid w:val="00B13DFB"/>
    <w:rsid w:val="00B1645A"/>
    <w:rsid w:val="00B41FF5"/>
    <w:rsid w:val="00C44427"/>
    <w:rsid w:val="00C60D17"/>
    <w:rsid w:val="00CB1709"/>
    <w:rsid w:val="00CC06E5"/>
    <w:rsid w:val="00CD4FCE"/>
    <w:rsid w:val="00CE4A11"/>
    <w:rsid w:val="00D035B1"/>
    <w:rsid w:val="00E331BE"/>
    <w:rsid w:val="00E56886"/>
    <w:rsid w:val="00E65B78"/>
    <w:rsid w:val="00E8354C"/>
    <w:rsid w:val="00E93FC2"/>
    <w:rsid w:val="00EF463B"/>
    <w:rsid w:val="00F37787"/>
    <w:rsid w:val="00F45E7A"/>
    <w:rsid w:val="00F864D7"/>
    <w:rsid w:val="00FC4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7C733"/>
  <w15:chartTrackingRefBased/>
  <w15:docId w15:val="{6B4EA2B3-C5C5-4AF0-A7A0-345CCC7D9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3BE0"/>
    <w:pPr>
      <w:spacing w:line="360" w:lineRule="auto"/>
      <w:jc w:val="lowKashida"/>
    </w:pPr>
    <w:rPr>
      <w:rFonts w:asciiTheme="majorBidi" w:hAnsiTheme="majorBid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3BE0"/>
    <w:pPr>
      <w:keepNext/>
      <w:keepLines/>
      <w:numPr>
        <w:numId w:val="6"/>
      </w:numPr>
      <w:spacing w:before="240" w:after="0"/>
      <w:jc w:val="center"/>
      <w:outlineLvl w:val="0"/>
    </w:pPr>
    <w:rPr>
      <w:rFonts w:eastAsiaTheme="majorEastAsia" w:cstheme="majorBidi"/>
      <w:color w:val="2F5496" w:themeColor="accent1" w:themeShade="BF"/>
      <w:sz w:val="32"/>
      <w:szCs w:val="32"/>
      <w:lang w:bidi="ar-EG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3BE0"/>
    <w:pPr>
      <w:keepNext/>
      <w:keepLines/>
      <w:numPr>
        <w:ilvl w:val="1"/>
        <w:numId w:val="6"/>
      </w:numPr>
      <w:spacing w:before="40" w:after="0"/>
      <w:outlineLvl w:val="1"/>
    </w:pPr>
    <w:rPr>
      <w:rFonts w:eastAsiaTheme="majorEastAsia" w:cstheme="majorBidi"/>
      <w:b/>
      <w:bCs/>
      <w:color w:val="1F4E79" w:themeColor="accent5" w:themeShade="80"/>
      <w:sz w:val="32"/>
      <w:szCs w:val="32"/>
      <w:lang w:bidi="ar-E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3BE0"/>
    <w:pPr>
      <w:keepNext/>
      <w:keepLines/>
      <w:numPr>
        <w:ilvl w:val="2"/>
        <w:numId w:val="6"/>
      </w:numPr>
      <w:spacing w:before="40" w:after="0"/>
      <w:outlineLvl w:val="2"/>
    </w:pPr>
    <w:rPr>
      <w:rFonts w:eastAsiaTheme="majorEastAsia" w:cstheme="majorBidi"/>
      <w:b/>
      <w:bCs/>
      <w:color w:val="1F3864" w:themeColor="accent1" w:themeShade="80"/>
      <w:sz w:val="28"/>
      <w:szCs w:val="24"/>
      <w:lang w:bidi="ar-EG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173BE0"/>
    <w:pPr>
      <w:numPr>
        <w:ilvl w:val="3"/>
      </w:numPr>
      <w:outlineLvl w:val="3"/>
    </w:pPr>
    <w:rPr>
      <w:color w:val="385623" w:themeColor="accent6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73BE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szCs w:val="26"/>
      <w:lang w:val="en-GB" w:bidi="ar-E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3BE0"/>
    <w:rPr>
      <w:rFonts w:asciiTheme="majorBidi" w:eastAsiaTheme="majorEastAsia" w:hAnsiTheme="majorBidi" w:cstheme="majorBidi"/>
      <w:color w:val="2F5496" w:themeColor="accent1" w:themeShade="BF"/>
      <w:sz w:val="32"/>
      <w:szCs w:val="32"/>
      <w:lang w:bidi="ar-EG"/>
    </w:rPr>
  </w:style>
  <w:style w:type="character" w:customStyle="1" w:styleId="Heading2Char">
    <w:name w:val="Heading 2 Char"/>
    <w:basedOn w:val="DefaultParagraphFont"/>
    <w:link w:val="Heading2"/>
    <w:uiPriority w:val="9"/>
    <w:rsid w:val="00173BE0"/>
    <w:rPr>
      <w:rFonts w:asciiTheme="majorBidi" w:eastAsiaTheme="majorEastAsia" w:hAnsiTheme="majorBidi" w:cstheme="majorBidi"/>
      <w:b/>
      <w:bCs/>
      <w:color w:val="1F4E79" w:themeColor="accent5" w:themeShade="80"/>
      <w:sz w:val="32"/>
      <w:szCs w:val="32"/>
      <w:lang w:bidi="ar-EG"/>
    </w:rPr>
  </w:style>
  <w:style w:type="character" w:customStyle="1" w:styleId="Heading3Char">
    <w:name w:val="Heading 3 Char"/>
    <w:basedOn w:val="DefaultParagraphFont"/>
    <w:link w:val="Heading3"/>
    <w:uiPriority w:val="9"/>
    <w:rsid w:val="00173BE0"/>
    <w:rPr>
      <w:rFonts w:asciiTheme="majorBidi" w:eastAsiaTheme="majorEastAsia" w:hAnsiTheme="majorBidi" w:cstheme="majorBidi"/>
      <w:b/>
      <w:bCs/>
      <w:color w:val="1F3864" w:themeColor="accent1" w:themeShade="80"/>
      <w:sz w:val="28"/>
      <w:szCs w:val="24"/>
      <w:lang w:bidi="ar-EG"/>
    </w:rPr>
  </w:style>
  <w:style w:type="character" w:customStyle="1" w:styleId="Heading4Char">
    <w:name w:val="Heading 4 Char"/>
    <w:basedOn w:val="DefaultParagraphFont"/>
    <w:link w:val="Heading4"/>
    <w:uiPriority w:val="9"/>
    <w:rsid w:val="00173BE0"/>
    <w:rPr>
      <w:rFonts w:asciiTheme="majorBidi" w:eastAsiaTheme="majorEastAsia" w:hAnsiTheme="majorBidi" w:cstheme="majorBidi"/>
      <w:b/>
      <w:bCs/>
      <w:color w:val="385623" w:themeColor="accent6" w:themeShade="80"/>
      <w:sz w:val="28"/>
      <w:szCs w:val="24"/>
      <w:lang w:bidi="ar-EG"/>
    </w:rPr>
  </w:style>
  <w:style w:type="paragraph" w:styleId="ListParagraph">
    <w:name w:val="List Paragraph"/>
    <w:basedOn w:val="Normal"/>
    <w:uiPriority w:val="34"/>
    <w:qFormat/>
    <w:rsid w:val="00173BE0"/>
    <w:pPr>
      <w:tabs>
        <w:tab w:val="left" w:pos="7773"/>
      </w:tabs>
      <w:spacing w:after="0"/>
      <w:ind w:left="720" w:hanging="360"/>
      <w:jc w:val="both"/>
    </w:pPr>
    <w:rPr>
      <w:rFonts w:eastAsiaTheme="minorHAnsi"/>
      <w:szCs w:val="26"/>
      <w:lang w:val="en-GB" w:bidi="ar-EG"/>
    </w:rPr>
  </w:style>
  <w:style w:type="character" w:customStyle="1" w:styleId="Heading5Char">
    <w:name w:val="Heading 5 Char"/>
    <w:basedOn w:val="DefaultParagraphFont"/>
    <w:link w:val="Heading5"/>
    <w:uiPriority w:val="9"/>
    <w:rsid w:val="00173BE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bidi="ar-EG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73BE0"/>
    <w:pPr>
      <w:spacing w:after="200" w:line="240" w:lineRule="auto"/>
    </w:pPr>
    <w:rPr>
      <w:rFonts w:eastAsiaTheme="minorHAnsi"/>
      <w:i/>
      <w:iCs/>
      <w:color w:val="44546A" w:themeColor="text2"/>
      <w:sz w:val="18"/>
      <w:szCs w:val="18"/>
      <w:lang w:val="en-GB" w:bidi="ar-EG"/>
    </w:rPr>
  </w:style>
  <w:style w:type="character" w:styleId="Strong">
    <w:name w:val="Strong"/>
    <w:uiPriority w:val="22"/>
    <w:qFormat/>
    <w:rsid w:val="00173BE0"/>
    <w:rPr>
      <w:b/>
      <w:b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73BE0"/>
    <w:pPr>
      <w:numPr>
        <w:numId w:val="0"/>
      </w:numPr>
      <w:outlineLvl w:val="9"/>
    </w:pPr>
    <w:rPr>
      <w:b/>
      <w:bCs/>
      <w:color w:val="auto"/>
      <w:lang w:val="en-GB" w:bidi="ar-SA"/>
    </w:rPr>
  </w:style>
  <w:style w:type="paragraph" w:styleId="Footer">
    <w:name w:val="footer"/>
    <w:basedOn w:val="Normal"/>
    <w:link w:val="FooterChar"/>
    <w:uiPriority w:val="99"/>
    <w:unhideWhenUsed/>
    <w:rsid w:val="002D01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0131"/>
    <w:rPr>
      <w:rFonts w:asciiTheme="majorBidi" w:hAnsiTheme="majorBidi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ink.springer.com/search?facet-creator=%22Darko+Vasiljevi%C4%87%22" TargetMode="Externa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://ieeexplore.ieee.org/xpl/mostRecentIssue.jsp?punumber=612373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20</Words>
  <Characters>4110</Characters>
  <Application>Microsoft Office Word</Application>
  <DocSecurity>0</DocSecurity>
  <Lines>34</Lines>
  <Paragraphs>9</Paragraphs>
  <ScaleCrop>false</ScaleCrop>
  <Company/>
  <LinksUpToDate>false</LinksUpToDate>
  <CharactersWithSpaces>4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tafa shahin</dc:creator>
  <cp:keywords/>
  <dc:description/>
  <cp:lastModifiedBy>moustafa shahin</cp:lastModifiedBy>
  <cp:revision>4</cp:revision>
  <dcterms:created xsi:type="dcterms:W3CDTF">2022-06-28T11:14:00Z</dcterms:created>
  <dcterms:modified xsi:type="dcterms:W3CDTF">2022-07-06T05:37:00Z</dcterms:modified>
</cp:coreProperties>
</file>